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D1C920" w14:textId="77777777" w:rsidR="0016549F" w:rsidRDefault="008333CA">
      <w:pPr>
        <w:pStyle w:val="Title"/>
      </w:pPr>
      <w:r>
        <w:t>Probability Theory, Ph.D. Qualifying Exam, Spring 2017</w:t>
      </w:r>
    </w:p>
    <w:p w14:paraId="6F1DDAFD" w14:textId="77777777" w:rsidR="0016549F" w:rsidRDefault="008333CA">
      <w:pPr>
        <w:pStyle w:val="FirstParagraph"/>
      </w:pPr>
      <w:bookmarkStart w:id="0" w:name="X34b1c4ae5244a95f62174c2d33883953c309f89"/>
      <w:bookmarkStart w:id="1" w:name="main-content"/>
      <w:r>
        <w:t>Completely solve any five problems.</w:t>
      </w:r>
    </w:p>
    <w:p w14:paraId="67671691" w14:textId="77777777" w:rsidR="0016549F" w:rsidRDefault="008333CA">
      <w:pPr>
        <w:pStyle w:val="Heading2"/>
      </w:pPr>
      <w:bookmarkStart w:id="2" w:name="problems"/>
      <w:r>
        <w:t>Problems</w:t>
      </w:r>
    </w:p>
    <w:p w14:paraId="78D99FD9" w14:textId="77777777" w:rsidR="0016549F" w:rsidRDefault="0016549F">
      <w:pPr>
        <w:pStyle w:val="Compact"/>
        <w:numPr>
          <w:ilvl w:val="0"/>
          <w:numId w:val="2"/>
        </w:numPr>
      </w:pPr>
    </w:p>
    <w:p w14:paraId="4FD64C9B" w14:textId="77777777" w:rsidR="0016549F" w:rsidRDefault="008333CA">
      <w:pPr>
        <w:numPr>
          <w:ilvl w:val="1"/>
          <w:numId w:val="3"/>
        </w:numPr>
      </w:pPr>
      <w:r>
        <w:t xml:space="preserve">If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re r.v.s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β</m:t>
            </m:r>
          </m:sup>
        </m:sSup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for some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α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uniformly integrable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β</m:t>
        </m:r>
      </m:oMath>
      <w:r>
        <w:t>.</w:t>
      </w:r>
    </w:p>
    <w:p w14:paraId="6B45AB0D" w14:textId="77777777" w:rsidR="0016549F" w:rsidRDefault="008333CA">
      <w:pPr>
        <w:numPr>
          <w:ilvl w:val="1"/>
          <w:numId w:val="3"/>
        </w:numPr>
      </w:pPr>
      <w:r>
        <w:t xml:space="preserve">Prove that for any r.v. </w:t>
      </w:r>
      <m:oMath>
        <m:r>
          <w:rPr>
            <w:rFonts w:ascii="Cambria Math" w:hAnsi="Cambria Math"/>
          </w:rPr>
          <m:t>X</m:t>
        </m:r>
      </m:oMath>
    </w:p>
    <w:p w14:paraId="6ABFFC45" w14:textId="77777777" w:rsidR="0016549F" w:rsidRDefault="008333C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</m:oMath>
      </m:oMathPara>
    </w:p>
    <w:p w14:paraId="623DC84B" w14:textId="77777777" w:rsidR="0016549F" w:rsidRDefault="008333CA">
      <w:pPr>
        <w:numPr>
          <w:ilvl w:val="0"/>
          <w:numId w:val="2"/>
        </w:numPr>
      </w:pPr>
      <w:r>
        <w:t xml:space="preserve">Given a random variable </w:t>
      </w:r>
      <m:oMath>
        <m:r>
          <w:rPr>
            <w:rFonts w:ascii="Cambria Math" w:hAnsi="Cambria Math"/>
          </w:rPr>
          <m:t>X</m:t>
        </m:r>
      </m:oMath>
      <w:r>
        <w:t xml:space="preserve"> with finite mean square.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algebra. Show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∣D]</m:t>
        </m:r>
      </m:oMath>
      <w:r>
        <w:t xml:space="preserve"> is the minimizer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ξ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ve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, i.e.,</w:t>
      </w:r>
    </w:p>
    <w:p w14:paraId="7739CE4B" w14:textId="77777777" w:rsidR="0016549F" w:rsidRDefault="008333C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∣D]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FAC0668" w14:textId="77777777" w:rsidR="0016549F" w:rsidRDefault="008333CA">
      <w:pPr>
        <w:numPr>
          <w:ilvl w:val="0"/>
          <w:numId w:val="1"/>
        </w:numPr>
      </w:pPr>
      <w:r>
        <w:t xml:space="preserve">fo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.</w:t>
      </w:r>
    </w:p>
    <w:p w14:paraId="057ECB08" w14:textId="77777777" w:rsidR="0016549F" w:rsidRDefault="008333CA">
      <w:pPr>
        <w:numPr>
          <w:ilvl w:val="0"/>
          <w:numId w:val="2"/>
        </w:numPr>
      </w:pPr>
      <w:r>
        <w:t xml:space="preserve">Prove for nondegenerate i.i.d. r.v.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nor/>
              </m:rPr>
              <m:t xml:space="preserve"> converge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6C3FA022" w14:textId="77777777" w:rsidR="0016549F" w:rsidRDefault="008333CA">
      <w:pPr>
        <w:numPr>
          <w:ilvl w:val="0"/>
          <w:numId w:val="2"/>
        </w:numPr>
      </w:pPr>
      <w:r>
        <w:t xml:space="preserve">Show that random variabl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and </w:t>
      </w:r>
      <m:oMath>
        <m:r>
          <w:rPr>
            <w:rFonts w:ascii="Cambria Math" w:hAnsi="Cambria Math"/>
          </w:rPr>
          <m:t>X</m:t>
        </m:r>
      </m:oMath>
      <w:r>
        <w:t xml:space="preserve"> satis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iff</w:t>
      </w:r>
    </w:p>
    <w:p w14:paraId="5FEF3B53" w14:textId="77777777" w:rsidR="0016549F" w:rsidRDefault="008333C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14:paraId="77C3CC78" w14:textId="77777777" w:rsidR="0016549F" w:rsidRDefault="008333CA">
      <w:pPr>
        <w:numPr>
          <w:ilvl w:val="0"/>
          <w:numId w:val="1"/>
        </w:numPr>
      </w:pPr>
      <w:r>
        <w:t xml:space="preserve">for every continuous distribution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2D881852" w14:textId="77777777" w:rsidR="0016549F" w:rsidRDefault="008333CA">
      <w:pPr>
        <w:numPr>
          <w:ilvl w:val="0"/>
          <w:numId w:val="2"/>
        </w:numPr>
      </w:pPr>
      <w:r>
        <w:t xml:space="preserve">If the independen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satisfy the condition</w:t>
      </w:r>
    </w:p>
    <w:p w14:paraId="5919DE06" w14:textId="77777777" w:rsidR="0016549F" w:rsidRDefault="008333CA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&lt;∞,</m:t>
          </m:r>
          <m:r>
            <w:rPr>
              <w:rFonts w:ascii="Cambria Math" w:hAnsi="Cambria Math"/>
            </w:rPr>
            <m:t> 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</m:oMath>
      </m:oMathPara>
    </w:p>
    <w:p w14:paraId="50677D05" w14:textId="77777777" w:rsidR="0016549F" w:rsidRDefault="008333CA">
      <w:pPr>
        <w:numPr>
          <w:ilvl w:val="0"/>
          <w:numId w:val="1"/>
        </w:numPr>
      </w:pPr>
      <w:r>
        <w:t>then the SLLN holds, i.e.,</w:t>
      </w:r>
    </w:p>
    <w:p w14:paraId="2D3417C9" w14:textId="77777777" w:rsidR="0016549F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a.s.</m:t>
          </m:r>
        </m:oMath>
      </m:oMathPara>
    </w:p>
    <w:p w14:paraId="4281543C" w14:textId="77777777" w:rsidR="0016549F" w:rsidRDefault="0016549F">
      <w:pPr>
        <w:pStyle w:val="Compact"/>
        <w:numPr>
          <w:ilvl w:val="0"/>
          <w:numId w:val="2"/>
        </w:numPr>
      </w:pPr>
    </w:p>
    <w:p w14:paraId="76894FF2" w14:textId="77777777" w:rsidR="0016549F" w:rsidRDefault="008333CA">
      <w:pPr>
        <w:numPr>
          <w:ilvl w:val="1"/>
          <w:numId w:val="4"/>
        </w:numPr>
      </w:pPr>
      <w:r>
        <w:t>State (without proof) the Levy continuity theorem regarding a sequence of characteristic functions.</w:t>
      </w:r>
    </w:p>
    <w:p w14:paraId="0CCCE211" w14:textId="77777777" w:rsidR="0016549F" w:rsidRDefault="008333CA">
      <w:pPr>
        <w:numPr>
          <w:ilvl w:val="1"/>
          <w:numId w:val="4"/>
        </w:numPr>
      </w:pPr>
      <w:r>
        <w:t xml:space="preserve">Le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be iid r.v.s with distrib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ving finite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</w:t>
      </w:r>
    </w:p>
    <w:p w14:paraId="2B095010" w14:textId="77777777" w:rsidR="0016549F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in distribution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</m:t>
          </m:r>
        </m:oMath>
      </m:oMathPara>
    </w:p>
    <w:p w14:paraId="1F513DE5" w14:textId="77777777" w:rsidR="0016549F" w:rsidRDefault="008333CA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be a sequence of independent r.v.s with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σ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. Show that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i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-submartingale for any convex </w:t>
      </w:r>
      <m:oMath>
        <m:r>
          <w:rPr>
            <w:rFonts w:ascii="Cambria Math" w:hAnsi="Cambria Math"/>
          </w:rPr>
          <m:t>ϕ</m:t>
        </m:r>
      </m:oMath>
      <w:r>
        <w:t xml:space="preserve"> provided that </w:t>
      </w:r>
      <m:oMath>
        <m:r>
          <w:rPr>
            <w:rFonts w:ascii="Cambria Math" w:hAnsi="Cambria Math"/>
          </w:rPr>
          <m:t>E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>.</w:t>
      </w:r>
      <w:bookmarkEnd w:id="0"/>
      <w:bookmarkEnd w:id="1"/>
      <w:bookmarkEnd w:id="2"/>
    </w:p>
    <w:sectPr w:rsidR="0016549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6B6AF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AC078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D728F2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3527504">
    <w:abstractNumId w:val="0"/>
  </w:num>
  <w:num w:numId="2" w16cid:durableId="17845741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96169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13064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549F"/>
    <w:rsid w:val="0016549F"/>
    <w:rsid w:val="00605802"/>
    <w:rsid w:val="008333CA"/>
    <w:rsid w:val="00841CC3"/>
    <w:rsid w:val="008A2BD2"/>
    <w:rsid w:val="00B8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B2496"/>
  <w15:docId w15:val="{FFF5CCAC-776C-4F15-AE74-B8C65C9C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8</Words>
  <Characters>1270</Characters>
  <Application>Microsoft Office Word</Application>
  <DocSecurity>0</DocSecurity>
  <Lines>34</Lines>
  <Paragraphs>26</Paragraphs>
  <ScaleCrop>false</ScaleCrop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 Exam, Spring 2017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